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b691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c8d6a09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12de1fe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4-28T12:38:48Z</dcterms:created>
  <dcterms:modified xsi:type="dcterms:W3CDTF">2021-04-28T12:38:48Z</dcterms:modified>
</cp:coreProperties>
</file>